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2DFAE0BC" w14:textId="2CED10A8" w:rsidR="008242C1" w:rsidRPr="00E1391D" w:rsidRDefault="007B7A4F" w:rsidP="002D2149">
      <w:pPr>
        <w:pStyle w:val="Heading1"/>
        <w:spacing w:before="0"/>
      </w:pPr>
      <w:r>
        <w:t>fire alarm systems</w:t>
      </w:r>
    </w:p>
    <w:p w14:paraId="0C8C525C" w14:textId="77777777" w:rsidR="008242C1" w:rsidRDefault="00E1391D" w:rsidP="00E1391D">
      <w:pPr>
        <w:pStyle w:val="Heading2"/>
      </w:pPr>
      <w:r w:rsidRPr="00E1391D">
        <w:t>DESIGN</w:t>
      </w:r>
      <w:r>
        <w:t xml:space="preserve"> </w:t>
      </w:r>
      <w:r w:rsidR="003B4609">
        <w:t>GUIDELINES</w:t>
      </w:r>
    </w:p>
    <w:p w14:paraId="02CD5150" w14:textId="7CE4562E" w:rsidR="006C4160" w:rsidRDefault="006C4160" w:rsidP="006C4160">
      <w:r>
        <w:t>Summary:</w:t>
      </w:r>
    </w:p>
    <w:p w14:paraId="308D308B" w14:textId="1767AC5F" w:rsidR="00C84FA7" w:rsidRDefault="006C4160" w:rsidP="00C84FA7">
      <w:pPr>
        <w:numPr>
          <w:ilvl w:val="1"/>
          <w:numId w:val="2"/>
        </w:numPr>
      </w:pPr>
      <w:r>
        <w:t>This section provides guide</w:t>
      </w:r>
      <w:r w:rsidR="002A6E49">
        <w:t xml:space="preserve">lines and standards for </w:t>
      </w:r>
      <w:r w:rsidR="007B7A4F">
        <w:t>Fire Alarm</w:t>
      </w:r>
      <w:r w:rsidR="000E6BDF">
        <w:t xml:space="preserve"> System</w:t>
      </w:r>
      <w:r w:rsidR="007B7A4F">
        <w:t>s</w:t>
      </w:r>
      <w:r>
        <w:t xml:space="preserve">. </w:t>
      </w:r>
    </w:p>
    <w:p w14:paraId="4D233ED3" w14:textId="77777777" w:rsidR="00C84FA7" w:rsidRDefault="00C84FA7" w:rsidP="00C84FA7">
      <w:r>
        <w:t>Design:</w:t>
      </w:r>
    </w:p>
    <w:p w14:paraId="340E0203" w14:textId="32E78DAA" w:rsidR="00F73F61" w:rsidRDefault="00F73F61" w:rsidP="00513402">
      <w:pPr>
        <w:numPr>
          <w:ilvl w:val="1"/>
          <w:numId w:val="2"/>
        </w:numPr>
      </w:pPr>
      <w:r w:rsidRPr="00F73F61">
        <w:t xml:space="preserve">Fire alarm design shall be full </w:t>
      </w:r>
      <w:r>
        <w:t xml:space="preserve">design build. </w:t>
      </w:r>
      <w:r w:rsidRPr="00F73F61">
        <w:t>The fire alarm contractor shall provide signed and sealed fire ala</w:t>
      </w:r>
      <w:r>
        <w:t xml:space="preserve">rm drawings, wiring </w:t>
      </w:r>
      <w:r w:rsidRPr="00F73F61">
        <w:t>diagrams, battery calcs, voltage drop calcs, etc.</w:t>
      </w:r>
      <w:r>
        <w:t xml:space="preserve"> </w:t>
      </w:r>
    </w:p>
    <w:p w14:paraId="77554988" w14:textId="187003EF" w:rsidR="00513402" w:rsidRDefault="00B95F7D" w:rsidP="00513402">
      <w:pPr>
        <w:numPr>
          <w:ilvl w:val="1"/>
          <w:numId w:val="2"/>
        </w:numPr>
      </w:pPr>
      <w:r>
        <w:t xml:space="preserve">The </w:t>
      </w:r>
      <w:r w:rsidR="00513402">
        <w:t>providers are Notifier (Tech. Elec.), and Siemens.</w:t>
      </w:r>
    </w:p>
    <w:p w14:paraId="1DF2D42E" w14:textId="77777777" w:rsidR="00513402" w:rsidRDefault="00513402" w:rsidP="00513402">
      <w:pPr>
        <w:numPr>
          <w:ilvl w:val="1"/>
          <w:numId w:val="2"/>
        </w:numPr>
      </w:pPr>
      <w:r>
        <w:t>The fire alarm system shall be addressable.</w:t>
      </w:r>
    </w:p>
    <w:p w14:paraId="07C2A03D" w14:textId="298573F9" w:rsidR="00513402" w:rsidRDefault="00F73F61" w:rsidP="00513402">
      <w:pPr>
        <w:numPr>
          <w:ilvl w:val="1"/>
          <w:numId w:val="2"/>
        </w:numPr>
      </w:pPr>
      <w:r>
        <w:t>Photo</w:t>
      </w:r>
      <w:r w:rsidR="00513402">
        <w:t xml:space="preserve"> sensors shall be used for general open area protection.  Smoke detectors are not to be used in autoclave areas. Use Ionization type for special applications only.</w:t>
      </w:r>
    </w:p>
    <w:p w14:paraId="5089E820" w14:textId="77777777" w:rsidR="00513402" w:rsidRDefault="00513402" w:rsidP="00513402">
      <w:pPr>
        <w:numPr>
          <w:ilvl w:val="1"/>
          <w:numId w:val="2"/>
        </w:numPr>
      </w:pPr>
      <w:r>
        <w:t>Duct detectors shall be photoelectric type, located upstream of humidifiers.</w:t>
      </w:r>
    </w:p>
    <w:p w14:paraId="559AF4A8" w14:textId="77777777" w:rsidR="00513402" w:rsidRDefault="00513402" w:rsidP="00513402">
      <w:pPr>
        <w:numPr>
          <w:ilvl w:val="1"/>
          <w:numId w:val="2"/>
        </w:numPr>
      </w:pPr>
      <w:r>
        <w:t>Elevators need speaker and shielded traveling cable if voice system is used or required.</w:t>
      </w:r>
    </w:p>
    <w:p w14:paraId="34A8B37D" w14:textId="77777777" w:rsidR="00513402" w:rsidRDefault="00513402" w:rsidP="00513402">
      <w:pPr>
        <w:numPr>
          <w:ilvl w:val="1"/>
          <w:numId w:val="2"/>
        </w:numPr>
      </w:pPr>
      <w:r>
        <w:t>Strobes and speakers must be suitable for the environment (i.e., wet and cold areas).</w:t>
      </w:r>
    </w:p>
    <w:p w14:paraId="46FA8FD0" w14:textId="77777777" w:rsidR="00513402" w:rsidRDefault="00513402" w:rsidP="00513402">
      <w:pPr>
        <w:numPr>
          <w:ilvl w:val="1"/>
          <w:numId w:val="2"/>
        </w:numPr>
      </w:pPr>
      <w:r>
        <w:t>Fireman’s telephone jack must have insulating sleeve to prevent grounds.</w:t>
      </w:r>
    </w:p>
    <w:p w14:paraId="156BEA65" w14:textId="77777777" w:rsidR="00513402" w:rsidRDefault="00513402" w:rsidP="00513402">
      <w:pPr>
        <w:numPr>
          <w:ilvl w:val="1"/>
          <w:numId w:val="2"/>
        </w:numPr>
      </w:pPr>
      <w:r>
        <w:t>Telephone in elevator shall be ADA - Rath Microtech type, linked to outside monitoring.</w:t>
      </w:r>
    </w:p>
    <w:p w14:paraId="680BD146" w14:textId="6DBD5098" w:rsidR="00513402" w:rsidRDefault="00513402" w:rsidP="00513402">
      <w:pPr>
        <w:numPr>
          <w:ilvl w:val="1"/>
          <w:numId w:val="2"/>
        </w:numPr>
      </w:pPr>
      <w:r>
        <w:t xml:space="preserve">Fire Alarm Control Panel (FACP) to have owner specified bypass function.  FACP reports to the central facility in the North Building basement over hard wired copper, fiber or </w:t>
      </w:r>
      <w:r w:rsidR="000318E5">
        <w:t>to central station monitoring via IP/Cellular at owner’s direction</w:t>
      </w:r>
      <w:r>
        <w:t>.</w:t>
      </w:r>
    </w:p>
    <w:p w14:paraId="28684731" w14:textId="549DDA9C" w:rsidR="00513402" w:rsidRDefault="00513402" w:rsidP="00513402">
      <w:pPr>
        <w:numPr>
          <w:ilvl w:val="1"/>
          <w:numId w:val="2"/>
        </w:numPr>
      </w:pPr>
      <w:r>
        <w:t xml:space="preserve">Fire alarm combination speaker/strobes, individual speakers and strobes shall be used </w:t>
      </w:r>
      <w:r w:rsidR="00B95F7D">
        <w:t>for all buildings</w:t>
      </w:r>
      <w:r>
        <w:t>.</w:t>
      </w:r>
    </w:p>
    <w:p w14:paraId="616B707D" w14:textId="662655B0" w:rsidR="00F73F61" w:rsidRDefault="00F73F61" w:rsidP="00F73F61">
      <w:pPr>
        <w:numPr>
          <w:ilvl w:val="1"/>
          <w:numId w:val="2"/>
        </w:numPr>
      </w:pPr>
      <w:r w:rsidRPr="00023E02">
        <w:t>Fire alarm circuits: Power limited fire protective signaling circuit cable. Where staged evacuation is used, the riser cable and horizontal cable to next zone shall be CIC (Circuit Integrity in Conduit) cable.</w:t>
      </w:r>
    </w:p>
    <w:p w14:paraId="1F4E39CA" w14:textId="1F935A44" w:rsidR="00513402" w:rsidRDefault="00513402" w:rsidP="00513402">
      <w:pPr>
        <w:numPr>
          <w:ilvl w:val="1"/>
          <w:numId w:val="2"/>
        </w:numPr>
      </w:pPr>
      <w:r>
        <w:t xml:space="preserve">Fire alarm wiring shall be in conduit when located </w:t>
      </w:r>
      <w:r w:rsidR="00F73F61">
        <w:t xml:space="preserve">exposed, such as </w:t>
      </w:r>
      <w:r>
        <w:t>in mechanical rooms</w:t>
      </w:r>
      <w:r w:rsidR="00F73F61">
        <w:t xml:space="preserve"> or rooms without ceiling as well as </w:t>
      </w:r>
      <w:r>
        <w:t>above hard ceilings.</w:t>
      </w:r>
      <w:r w:rsidR="000318E5">
        <w:t xml:space="preserve"> Flexible metal conduit may be used where it is infeasible to install </w:t>
      </w:r>
      <w:r w:rsidR="003C2391">
        <w:t>hard</w:t>
      </w:r>
      <w:r w:rsidR="000318E5">
        <w:t xml:space="preserve"> conduit. </w:t>
      </w:r>
    </w:p>
    <w:p w14:paraId="170BB0DC" w14:textId="0C0E921E" w:rsidR="00513402" w:rsidRDefault="00513402" w:rsidP="00513402">
      <w:pPr>
        <w:numPr>
          <w:ilvl w:val="1"/>
          <w:numId w:val="2"/>
        </w:numPr>
      </w:pPr>
      <w:r>
        <w:t xml:space="preserve">Fire alarm wiring above lay-in ceilings to be routed through support rings </w:t>
      </w:r>
      <w:r w:rsidR="00F73F61">
        <w:t xml:space="preserve">(or J-hooks) </w:t>
      </w:r>
      <w:r>
        <w:t>dedicated for fire alarm wiring.</w:t>
      </w:r>
    </w:p>
    <w:p w14:paraId="368C9D6C" w14:textId="72FA9487" w:rsidR="00513402" w:rsidRDefault="00513402" w:rsidP="00513402">
      <w:pPr>
        <w:numPr>
          <w:ilvl w:val="1"/>
          <w:numId w:val="2"/>
        </w:numPr>
      </w:pPr>
      <w:r>
        <w:t>All fire alarm wiring shall be plenum rated, red in color. Used in all areas except where CIC or other special type cable is required.</w:t>
      </w:r>
      <w:r w:rsidR="003C2391">
        <w:t xml:space="preserve"> CIC cable shall not be terminated directly to fire alarm panel terminals. </w:t>
      </w:r>
    </w:p>
    <w:p w14:paraId="4B80063C" w14:textId="21ED6D4D" w:rsidR="00513402" w:rsidRDefault="00513402" w:rsidP="00513402">
      <w:pPr>
        <w:numPr>
          <w:ilvl w:val="1"/>
          <w:numId w:val="2"/>
        </w:numPr>
      </w:pPr>
      <w:r>
        <w:t>Fire Alarm Syst</w:t>
      </w:r>
      <w:r w:rsidR="003C2391">
        <w:t xml:space="preserve">em shall be designed per ADA and </w:t>
      </w:r>
      <w:r>
        <w:t>NFPA 72. Use the stricter requirements of either.</w:t>
      </w:r>
    </w:p>
    <w:p w14:paraId="097C0903" w14:textId="444EE5C5" w:rsidR="00513402" w:rsidRDefault="00F73F61" w:rsidP="00513402">
      <w:pPr>
        <w:numPr>
          <w:ilvl w:val="1"/>
          <w:numId w:val="2"/>
        </w:numPr>
      </w:pPr>
      <w:r>
        <w:t>Wall-mount or ceiling mount devices are acceptable. Wall-mounted f</w:t>
      </w:r>
      <w:r w:rsidR="00513402">
        <w:t xml:space="preserve">ire alarm speaker and strobes or combinations </w:t>
      </w:r>
      <w:r>
        <w:t>to</w:t>
      </w:r>
      <w:r w:rsidR="00513402">
        <w:t xml:space="preserve"> be mounted 80” above finished floor to center unless otherwise noted. </w:t>
      </w:r>
      <w:r w:rsidR="003C2391">
        <w:t xml:space="preserve">When ceiling heights exceed 9’-0”, consult with owner for approval for installation of ceiling devices. </w:t>
      </w:r>
      <w:r w:rsidR="00513402">
        <w:t>Engineer to determine locations that require a ceiling mounted device.</w:t>
      </w:r>
    </w:p>
    <w:p w14:paraId="76726A10" w14:textId="77777777" w:rsidR="00513402" w:rsidRDefault="00513402" w:rsidP="00513402">
      <w:pPr>
        <w:numPr>
          <w:ilvl w:val="1"/>
          <w:numId w:val="2"/>
        </w:numPr>
      </w:pPr>
      <w:r>
        <w:lastRenderedPageBreak/>
        <w:t>All new fire alarm systems shall have an Alertus mass notification system installed to communicate emergency messages to the building occupants via the fire alarm speaker system. Program the fire alarm system such that a fire alarm takes precedence over the Alertus messaging.</w:t>
      </w:r>
    </w:p>
    <w:p w14:paraId="3902991D" w14:textId="2E88BB75" w:rsidR="00513402" w:rsidRDefault="00513402" w:rsidP="00F73F61">
      <w:pPr>
        <w:numPr>
          <w:ilvl w:val="1"/>
          <w:numId w:val="2"/>
        </w:numPr>
      </w:pPr>
      <w:r>
        <w:t>A remodel or expansion of an existing building that affects the fire alarm system shall take into consideration the Alertus mass notification intelligible coverage.</w:t>
      </w:r>
    </w:p>
    <w:p w14:paraId="47C3C8E8" w14:textId="77777777" w:rsidR="00513402" w:rsidRDefault="00513402" w:rsidP="00513402">
      <w:pPr>
        <w:numPr>
          <w:ilvl w:val="1"/>
          <w:numId w:val="2"/>
        </w:numPr>
      </w:pPr>
      <w:r>
        <w:t>Fire Alarm Installations:</w:t>
      </w:r>
    </w:p>
    <w:p w14:paraId="3CFF5961" w14:textId="67153F7B" w:rsidR="00513402" w:rsidRDefault="00162C5D" w:rsidP="00513402">
      <w:pPr>
        <w:numPr>
          <w:ilvl w:val="2"/>
          <w:numId w:val="2"/>
        </w:numPr>
        <w:ind w:left="1980"/>
      </w:pPr>
      <w:r>
        <w:t xml:space="preserve">Riser shall be 1 – ½ inch rigid conduit minimum. In all systems using circuit integrity cable, risers shall be sized starting with 2 ½ inch rigid conduit and increased in size as needed so conduit fill shall not exceed 40%.  Riser boxes shall be a minimum of 12”x12” Hoffman type boxes, but in all cases sized to allow the necessary terminal strips and workman like wiring in them. Owner requires Square D Company modular terminal strips in riser boxes (alternates may be submitted for owner approval). Riser designs shall be submitted to the owner for approval.  </w:t>
      </w:r>
      <w:r w:rsidR="00ED49E2">
        <w:t>A M</w:t>
      </w:r>
      <w:bookmarkStart w:id="0" w:name="_GoBack"/>
      <w:bookmarkEnd w:id="0"/>
      <w:r w:rsidR="00F73F61">
        <w:t xml:space="preserve">eyers hub shall be provided at </w:t>
      </w:r>
      <w:r w:rsidR="00ED49E2">
        <w:t>the conduit entrance on the top</w:t>
      </w:r>
      <w:r w:rsidR="00F73F61">
        <w:t xml:space="preserve"> of the Hoffman box. Provide terminal strips with 25% spare terminals within the box. </w:t>
      </w:r>
    </w:p>
    <w:p w14:paraId="4215F81C" w14:textId="1CEB06EB" w:rsidR="00F73F61" w:rsidRDefault="00F73F61" w:rsidP="00513402">
      <w:pPr>
        <w:numPr>
          <w:ilvl w:val="2"/>
          <w:numId w:val="2"/>
        </w:numPr>
        <w:ind w:left="1980"/>
      </w:pPr>
      <w:r>
        <w:t xml:space="preserve">Utilize line isolation modules where possible. </w:t>
      </w:r>
    </w:p>
    <w:p w14:paraId="2B14A3B3" w14:textId="00904062" w:rsidR="00513402" w:rsidRDefault="00513402" w:rsidP="00513402">
      <w:pPr>
        <w:numPr>
          <w:ilvl w:val="2"/>
          <w:numId w:val="2"/>
        </w:numPr>
        <w:ind w:left="1980"/>
      </w:pPr>
      <w:r>
        <w:t>All fire alarm system panels shall be connected to a dedicated 120v, 20 amp emergency circuit (if available).</w:t>
      </w:r>
    </w:p>
    <w:p w14:paraId="51D8CC1D" w14:textId="77777777" w:rsidR="00513402" w:rsidRDefault="00513402" w:rsidP="00513402">
      <w:pPr>
        <w:numPr>
          <w:ilvl w:val="2"/>
          <w:numId w:val="2"/>
        </w:numPr>
        <w:ind w:left="1980"/>
      </w:pPr>
      <w:r>
        <w:t>Fire alarm system wiring in conduit shall be a minimum of 3/4” EMT unless noted to be larger.</w:t>
      </w:r>
    </w:p>
    <w:p w14:paraId="051B5652" w14:textId="4B3883A4" w:rsidR="00513402" w:rsidRDefault="00513402" w:rsidP="00513402">
      <w:pPr>
        <w:numPr>
          <w:ilvl w:val="2"/>
          <w:numId w:val="2"/>
        </w:numPr>
        <w:ind w:left="1980"/>
      </w:pPr>
      <w:r>
        <w:t xml:space="preserve">All device junction boxes shall be </w:t>
      </w:r>
      <w:r w:rsidR="00F73F61">
        <w:t xml:space="preserve">minimum </w:t>
      </w:r>
      <w:r>
        <w:t>2-1/8” deep 4” square boxes</w:t>
      </w:r>
      <w:r w:rsidR="00F73F61">
        <w:t xml:space="preserve"> with extension ring, if required.</w:t>
      </w:r>
      <w:r>
        <w:t xml:space="preserve"> (unless noted to be larger).</w:t>
      </w:r>
    </w:p>
    <w:p w14:paraId="04CB3CD8" w14:textId="77777777" w:rsidR="00513402" w:rsidRDefault="00513402" w:rsidP="00513402">
      <w:pPr>
        <w:numPr>
          <w:ilvl w:val="2"/>
          <w:numId w:val="2"/>
        </w:numPr>
        <w:ind w:left="1980"/>
      </w:pPr>
      <w:r>
        <w:t>All junction box covers shall be painted RED.</w:t>
      </w:r>
    </w:p>
    <w:p w14:paraId="03E9CEAA" w14:textId="77777777" w:rsidR="00513402" w:rsidRDefault="00513402" w:rsidP="00513402">
      <w:pPr>
        <w:numPr>
          <w:ilvl w:val="2"/>
          <w:numId w:val="2"/>
        </w:numPr>
        <w:ind w:left="1980"/>
      </w:pPr>
      <w:r>
        <w:t>Follow fire alarm manufacturers device back box requirements, device wire size and type. All devices to be mounted in or on a box.</w:t>
      </w:r>
    </w:p>
    <w:p w14:paraId="521F0311" w14:textId="79FED268" w:rsidR="00F73F61" w:rsidRDefault="00F73F61" w:rsidP="00513402">
      <w:pPr>
        <w:numPr>
          <w:ilvl w:val="2"/>
          <w:numId w:val="2"/>
        </w:numPr>
        <w:ind w:left="1980"/>
      </w:pPr>
      <w:r>
        <w:t xml:space="preserve">Mark all initiation devices with node, loop and device number in visible location. Follow manufacturer’s programming nomenclature. </w:t>
      </w:r>
    </w:p>
    <w:p w14:paraId="3FDAEBBF" w14:textId="14306762" w:rsidR="00F73F61" w:rsidRDefault="003F3159" w:rsidP="00513402">
      <w:pPr>
        <w:numPr>
          <w:ilvl w:val="2"/>
          <w:numId w:val="2"/>
        </w:numPr>
        <w:ind w:left="1980"/>
      </w:pPr>
      <w:r>
        <w:t xml:space="preserve">Notification appliance circuits: Mark where end-of-line devices are located. All end-of-line devices shall be in an accessible location above the corridor ceiling. </w:t>
      </w:r>
    </w:p>
    <w:p w14:paraId="1FFAC52A" w14:textId="5C437496" w:rsidR="00162C5D" w:rsidRDefault="00162C5D" w:rsidP="00513402">
      <w:pPr>
        <w:numPr>
          <w:ilvl w:val="2"/>
          <w:numId w:val="2"/>
        </w:numPr>
        <w:ind w:left="1980"/>
      </w:pPr>
      <w:r>
        <w:t xml:space="preserve">Fiber optic cable installations for fire alarm systems and networks.  Designs and methods shall be reviewed with and approved by the owner prior to any work.  Fusion splicing of fiber may be required. </w:t>
      </w:r>
    </w:p>
    <w:p w14:paraId="6EE6DD83" w14:textId="20F0C0CA" w:rsidR="00C84FA7" w:rsidRDefault="00C84FA7" w:rsidP="000E6BDF">
      <w:r>
        <w:t>Related Sections</w:t>
      </w:r>
    </w:p>
    <w:p w14:paraId="1F5D8E2E" w14:textId="77777777" w:rsidR="00C84FA7" w:rsidRPr="00F73F61" w:rsidRDefault="00C84FA7" w:rsidP="00C84FA7">
      <w:pPr>
        <w:numPr>
          <w:ilvl w:val="1"/>
          <w:numId w:val="2"/>
        </w:numPr>
      </w:pPr>
      <w:r w:rsidRPr="00F73F61">
        <w:t>Building Wire and Cable</w:t>
      </w:r>
    </w:p>
    <w:p w14:paraId="701C7EB6" w14:textId="314DE790" w:rsidR="00C84FA7" w:rsidRPr="00F73F61" w:rsidRDefault="00C84FA7" w:rsidP="000E6BDF">
      <w:pPr>
        <w:numPr>
          <w:ilvl w:val="1"/>
          <w:numId w:val="2"/>
        </w:numPr>
      </w:pPr>
      <w:r w:rsidRPr="00F73F61">
        <w:t>Conduits, Fittings and Boxes</w:t>
      </w:r>
    </w:p>
    <w:p w14:paraId="419CB07E" w14:textId="495229DA" w:rsidR="008242C1" w:rsidRDefault="00E1391D" w:rsidP="00C84FA7">
      <w:pPr>
        <w:numPr>
          <w:ilvl w:val="0"/>
          <w:numId w:val="0"/>
        </w:numPr>
      </w:pPr>
      <w:r>
        <w:t>EQUIPMENT</w:t>
      </w:r>
      <w:r w:rsidR="008B255F">
        <w:t xml:space="preserve"> </w:t>
      </w:r>
      <w:r w:rsidR="008B255F" w:rsidRPr="00C84FA7">
        <w:t>and</w:t>
      </w:r>
      <w:r w:rsidR="008B255F">
        <w:t xml:space="preserve"> </w:t>
      </w:r>
      <w:r w:rsidR="001C0EF7">
        <w:t>PRODUCT REQUIREMENTS</w:t>
      </w:r>
    </w:p>
    <w:p w14:paraId="332BB56E" w14:textId="7E1DE338" w:rsidR="005F3A67" w:rsidRDefault="00513402" w:rsidP="005F3A67">
      <w:pPr>
        <w:numPr>
          <w:ilvl w:val="0"/>
          <w:numId w:val="3"/>
        </w:numPr>
        <w:spacing w:line="0" w:lineRule="atLeast"/>
      </w:pPr>
      <w:r>
        <w:t>Fire Alarm</w:t>
      </w:r>
      <w:r w:rsidR="000E6BDF">
        <w:t xml:space="preserve"> System</w:t>
      </w:r>
      <w:r>
        <w:t>s</w:t>
      </w:r>
    </w:p>
    <w:p w14:paraId="44B31C68" w14:textId="26F65CB2" w:rsidR="008B6F8F" w:rsidRDefault="00A266F8" w:rsidP="007A2B9D">
      <w:pPr>
        <w:numPr>
          <w:ilvl w:val="1"/>
          <w:numId w:val="3"/>
        </w:numPr>
        <w:spacing w:line="0" w:lineRule="atLeast"/>
      </w:pPr>
      <w:r>
        <w:t>Approved Manufacturers:</w:t>
      </w:r>
    </w:p>
    <w:p w14:paraId="74930E8D" w14:textId="0763A887" w:rsidR="00B632E9" w:rsidRDefault="00513402" w:rsidP="00A266F8">
      <w:pPr>
        <w:numPr>
          <w:ilvl w:val="2"/>
          <w:numId w:val="3"/>
        </w:numPr>
        <w:spacing w:line="0" w:lineRule="atLeast"/>
      </w:pPr>
      <w:r>
        <w:t>Notifier</w:t>
      </w:r>
    </w:p>
    <w:p w14:paraId="5B73DFF5" w14:textId="1544F373" w:rsidR="00513402" w:rsidRDefault="00513402" w:rsidP="00A266F8">
      <w:pPr>
        <w:numPr>
          <w:ilvl w:val="2"/>
          <w:numId w:val="3"/>
        </w:numPr>
        <w:spacing w:line="0" w:lineRule="atLeast"/>
      </w:pPr>
      <w:r>
        <w:lastRenderedPageBreak/>
        <w:t>Siemens</w:t>
      </w:r>
    </w:p>
    <w:p w14:paraId="728E483A" w14:textId="4C1801E6" w:rsidR="008242C1" w:rsidRDefault="00143442" w:rsidP="00430F72">
      <w:pPr>
        <w:numPr>
          <w:ilvl w:val="0"/>
          <w:numId w:val="0"/>
        </w:numPr>
        <w:spacing w:line="0" w:lineRule="atLeast"/>
        <w:ind w:left="1080" w:hanging="360"/>
      </w:pPr>
      <w:r>
        <w:t>END OF SECTION</w:t>
      </w:r>
    </w:p>
    <w:p w14:paraId="092B4123" w14:textId="77777777" w:rsidR="00430F72" w:rsidRDefault="00430F72" w:rsidP="00486734">
      <w:pPr>
        <w:numPr>
          <w:ilvl w:val="0"/>
          <w:numId w:val="0"/>
        </w:numPr>
        <w:spacing w:line="0" w:lineRule="atLeast"/>
      </w:pPr>
    </w:p>
    <w:p w14:paraId="5775CA36" w14:textId="77777777" w:rsidR="008242C1" w:rsidRPr="007F3B5F" w:rsidRDefault="008242C1" w:rsidP="007F3B5F">
      <w:pPr>
        <w:numPr>
          <w:ilvl w:val="0"/>
          <w:numId w:val="0"/>
        </w:numPr>
        <w:rPr>
          <w:rFonts w:ascii="Times New Roman" w:eastAsia="Times New Roman" w:hAnsi="Times New Roman"/>
          <w:sz w:val="24"/>
        </w:rPr>
      </w:pPr>
    </w:p>
    <w:sectPr w:rsidR="008242C1" w:rsidRPr="007F3B5F" w:rsidSect="002D2149">
      <w:headerReference w:type="default" r:id="rId8"/>
      <w:footerReference w:type="default" r:id="rId9"/>
      <w:type w:val="continuous"/>
      <w:pgSz w:w="12240" w:h="15840"/>
      <w:pgMar w:top="1440" w:right="1080" w:bottom="1440" w:left="1080" w:header="432" w:footer="720" w:gutter="0"/>
      <w:cols w:space="0" w:equalWidth="0">
        <w:col w:w="972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4FA0CA" w14:textId="77777777" w:rsidR="00C9547E" w:rsidRDefault="00C9547E" w:rsidP="0094762A">
      <w:pPr>
        <w:spacing w:before="0" w:after="0"/>
      </w:pPr>
      <w:r>
        <w:separator/>
      </w:r>
    </w:p>
  </w:endnote>
  <w:endnote w:type="continuationSeparator" w:id="0">
    <w:p w14:paraId="67BC795F" w14:textId="77777777" w:rsidR="00C9547E" w:rsidRDefault="00C9547E" w:rsidP="0094762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82F13E" w14:textId="77777777" w:rsidR="00CD29FE" w:rsidRDefault="00CD29FE" w:rsidP="00CD29FE">
    <w:pPr>
      <w:numPr>
        <w:ilvl w:val="0"/>
        <w:numId w:val="0"/>
      </w:numPr>
      <w:ind w:left="990"/>
    </w:pPr>
  </w:p>
  <w:tbl>
    <w:tblPr>
      <w:tblW w:w="0" w:type="auto"/>
      <w:tblLayout w:type="fixed"/>
      <w:tblCellMar>
        <w:left w:w="0" w:type="dxa"/>
        <w:right w:w="0" w:type="dxa"/>
      </w:tblCellMar>
      <w:tblLook w:val="0000" w:firstRow="0" w:lastRow="0" w:firstColumn="0" w:lastColumn="0" w:noHBand="0" w:noVBand="0"/>
    </w:tblPr>
    <w:tblGrid>
      <w:gridCol w:w="5440"/>
      <w:gridCol w:w="4640"/>
    </w:tblGrid>
    <w:tr w:rsidR="00B92FFF" w:rsidRPr="00CD29FE" w14:paraId="6724B2A7" w14:textId="77777777" w:rsidTr="002D2149">
      <w:trPr>
        <w:trHeight w:val="236"/>
      </w:trPr>
      <w:tc>
        <w:tcPr>
          <w:tcW w:w="5440" w:type="dxa"/>
          <w:tcBorders>
            <w:bottom w:val="single" w:sz="8" w:space="0" w:color="auto"/>
          </w:tcBorders>
          <w:shd w:val="clear" w:color="auto" w:fill="auto"/>
          <w:vAlign w:val="bottom"/>
        </w:tcPr>
        <w:p w14:paraId="663F12EB" w14:textId="3B52DC9F" w:rsidR="00B92FFF" w:rsidRPr="00CD29FE" w:rsidRDefault="00CD29FE" w:rsidP="007F3B5F">
          <w:pPr>
            <w:numPr>
              <w:ilvl w:val="0"/>
              <w:numId w:val="0"/>
            </w:numPr>
            <w:spacing w:before="0" w:after="0" w:line="0" w:lineRule="atLeast"/>
            <w:rPr>
              <w:rFonts w:ascii="Times New Roman" w:eastAsia="Times New Roman" w:hAnsi="Times New Roman"/>
            </w:rPr>
          </w:pPr>
          <w:r w:rsidRPr="00CD29FE">
            <w:t>FIRE ALARM SYSTEMS</w:t>
          </w:r>
        </w:p>
      </w:tc>
      <w:tc>
        <w:tcPr>
          <w:tcW w:w="4640" w:type="dxa"/>
          <w:tcBorders>
            <w:bottom w:val="single" w:sz="8" w:space="0" w:color="auto"/>
          </w:tcBorders>
          <w:shd w:val="clear" w:color="auto" w:fill="auto"/>
          <w:vAlign w:val="bottom"/>
        </w:tcPr>
        <w:p w14:paraId="1CC5B104" w14:textId="48137F42" w:rsidR="00B92FFF" w:rsidRPr="00CD29FE" w:rsidRDefault="00956EBC" w:rsidP="007F3B5F">
          <w:pPr>
            <w:numPr>
              <w:ilvl w:val="0"/>
              <w:numId w:val="0"/>
            </w:numPr>
            <w:spacing w:before="0" w:after="0" w:line="0" w:lineRule="atLeast"/>
            <w:ind w:left="360"/>
            <w:jc w:val="right"/>
            <w:rPr>
              <w:rFonts w:eastAsia="Arial"/>
            </w:rPr>
          </w:pPr>
          <w:r>
            <w:rPr>
              <w:rFonts w:eastAsia="Arial"/>
            </w:rPr>
            <w:t>July 17, 2023</w:t>
          </w:r>
        </w:p>
      </w:tc>
    </w:tr>
    <w:tr w:rsidR="00B92FFF" w:rsidRPr="00CD29FE" w14:paraId="39AF902A" w14:textId="77777777" w:rsidTr="002D2149">
      <w:trPr>
        <w:trHeight w:val="234"/>
      </w:trPr>
      <w:tc>
        <w:tcPr>
          <w:tcW w:w="5440" w:type="dxa"/>
          <w:shd w:val="clear" w:color="auto" w:fill="auto"/>
          <w:vAlign w:val="bottom"/>
        </w:tcPr>
        <w:p w14:paraId="05E6A676" w14:textId="52F54D85" w:rsidR="00B92FFF" w:rsidRPr="00CD29FE" w:rsidRDefault="00B92FFF" w:rsidP="00430F72">
          <w:pPr>
            <w:pStyle w:val="Heading1"/>
            <w:spacing w:before="0" w:after="0"/>
            <w:rPr>
              <w:b w:val="0"/>
            </w:rPr>
          </w:pPr>
        </w:p>
      </w:tc>
      <w:tc>
        <w:tcPr>
          <w:tcW w:w="4640" w:type="dxa"/>
          <w:shd w:val="clear" w:color="auto" w:fill="auto"/>
          <w:vAlign w:val="bottom"/>
        </w:tcPr>
        <w:p w14:paraId="7C8C9EA8" w14:textId="79B14054" w:rsidR="00B92FFF" w:rsidRPr="00CD29FE" w:rsidRDefault="009F0EEE" w:rsidP="009F0EEE">
          <w:pPr>
            <w:numPr>
              <w:ilvl w:val="0"/>
              <w:numId w:val="0"/>
            </w:numPr>
            <w:spacing w:before="0" w:after="0" w:line="0" w:lineRule="atLeast"/>
            <w:ind w:left="360"/>
            <w:jc w:val="right"/>
            <w:rPr>
              <w:rFonts w:eastAsia="Arial"/>
            </w:rPr>
          </w:pPr>
          <w:r w:rsidRPr="00CD29FE">
            <w:rPr>
              <w:rFonts w:eastAsia="Arial"/>
            </w:rPr>
            <w:fldChar w:fldCharType="begin"/>
          </w:r>
          <w:r w:rsidRPr="00CD29FE">
            <w:rPr>
              <w:rFonts w:eastAsia="Arial"/>
            </w:rPr>
            <w:instrText xml:space="preserve"> PAGE   \* MERGEFORMAT </w:instrText>
          </w:r>
          <w:r w:rsidRPr="00CD29FE">
            <w:rPr>
              <w:rFonts w:eastAsia="Arial"/>
            </w:rPr>
            <w:fldChar w:fldCharType="separate"/>
          </w:r>
          <w:r w:rsidR="00ED49E2">
            <w:rPr>
              <w:rFonts w:eastAsia="Arial"/>
              <w:noProof/>
            </w:rPr>
            <w:t>1</w:t>
          </w:r>
          <w:r w:rsidRPr="00CD29FE">
            <w:rPr>
              <w:rFonts w:eastAsia="Arial"/>
              <w:noProof/>
            </w:rPr>
            <w:fldChar w:fldCharType="end"/>
          </w:r>
        </w:p>
      </w:tc>
    </w:tr>
  </w:tbl>
  <w:p w14:paraId="1CE53D36" w14:textId="77777777" w:rsidR="007F3B5F" w:rsidRPr="00B92FFF" w:rsidRDefault="007F3B5F" w:rsidP="002D2149">
    <w:pPr>
      <w:pStyle w:val="Footer"/>
      <w:numPr>
        <w:ilvl w:val="0"/>
        <w:numId w:val="0"/>
      </w:num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50E2DE" w14:textId="77777777" w:rsidR="00C9547E" w:rsidRDefault="00C9547E" w:rsidP="0094762A">
      <w:pPr>
        <w:spacing w:before="0" w:after="0"/>
      </w:pPr>
      <w:r>
        <w:separator/>
      </w:r>
    </w:p>
  </w:footnote>
  <w:footnote w:type="continuationSeparator" w:id="0">
    <w:p w14:paraId="1668B65C" w14:textId="77777777" w:rsidR="00C9547E" w:rsidRDefault="00C9547E" w:rsidP="0094762A">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5224"/>
    </w:tblGrid>
    <w:tr w:rsidR="002D2149" w:rsidRPr="002D2149" w14:paraId="6D733F0D" w14:textId="77777777" w:rsidTr="00A2213B">
      <w:trPr>
        <w:trHeight w:val="1260"/>
      </w:trPr>
      <w:tc>
        <w:tcPr>
          <w:tcW w:w="4946" w:type="dxa"/>
          <w:tcBorders>
            <w:bottom w:val="single" w:sz="4" w:space="0" w:color="auto"/>
          </w:tcBorders>
        </w:tcPr>
        <w:p w14:paraId="378D7216" w14:textId="77777777" w:rsidR="002D2149" w:rsidRPr="002D2149" w:rsidRDefault="002D2149" w:rsidP="002D2149">
          <w:pPr>
            <w:keepLines/>
            <w:numPr>
              <w:ilvl w:val="0"/>
              <w:numId w:val="0"/>
            </w:numPr>
            <w:tabs>
              <w:tab w:val="center" w:pos="4680"/>
              <w:tab w:val="right" w:pos="9360"/>
            </w:tabs>
            <w:spacing w:before="0" w:after="0"/>
          </w:pPr>
          <w:r w:rsidRPr="002D2149">
            <w:rPr>
              <w:noProof/>
            </w:rPr>
            <w:drawing>
              <wp:inline distT="0" distB="0" distL="0" distR="0" wp14:anchorId="2A5F1B51" wp14:editId="1DA7B7BD">
                <wp:extent cx="1184230" cy="779365"/>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USM OFMD LOGO.png"/>
                        <pic:cNvPicPr/>
                      </pic:nvPicPr>
                      <pic:blipFill>
                        <a:blip r:embed="rId1"/>
                        <a:stretch>
                          <a:fillRect/>
                        </a:stretch>
                      </pic:blipFill>
                      <pic:spPr>
                        <a:xfrm>
                          <a:off x="0" y="0"/>
                          <a:ext cx="1184230" cy="779365"/>
                        </a:xfrm>
                        <a:prstGeom prst="rect">
                          <a:avLst/>
                        </a:prstGeom>
                      </pic:spPr>
                    </pic:pic>
                  </a:graphicData>
                </a:graphic>
              </wp:inline>
            </w:drawing>
          </w:r>
        </w:p>
      </w:tc>
      <w:tc>
        <w:tcPr>
          <w:tcW w:w="5224" w:type="dxa"/>
          <w:tcBorders>
            <w:bottom w:val="single" w:sz="4" w:space="0" w:color="auto"/>
          </w:tcBorders>
          <w:vAlign w:val="bottom"/>
        </w:tcPr>
        <w:p w14:paraId="485E8724" w14:textId="77777777" w:rsidR="002D2149" w:rsidRPr="002D2149" w:rsidRDefault="002D2149" w:rsidP="002D2149">
          <w:pPr>
            <w:keepLines/>
            <w:numPr>
              <w:ilvl w:val="0"/>
              <w:numId w:val="0"/>
            </w:numPr>
            <w:tabs>
              <w:tab w:val="center" w:pos="4680"/>
              <w:tab w:val="right" w:pos="9360"/>
            </w:tabs>
            <w:spacing w:before="0"/>
            <w:ind w:left="720"/>
            <w:rPr>
              <w:sz w:val="22"/>
              <w:szCs w:val="22"/>
            </w:rPr>
          </w:pPr>
          <w:r w:rsidRPr="002D2149">
            <w:t xml:space="preserve">                                    </w:t>
          </w:r>
          <w:r w:rsidRPr="002D2149">
            <w:rPr>
              <w:sz w:val="22"/>
              <w:szCs w:val="22"/>
            </w:rPr>
            <w:t>DESIGN STANDARDS</w:t>
          </w:r>
        </w:p>
      </w:tc>
    </w:tr>
  </w:tbl>
  <w:p w14:paraId="5F23FFF2" w14:textId="464081CF" w:rsidR="0094762A" w:rsidRDefault="002D2149" w:rsidP="002D2149">
    <w:pPr>
      <w:pStyle w:val="Header"/>
      <w:numPr>
        <w:ilvl w:val="0"/>
        <w:numId w:val="0"/>
      </w:numPr>
      <w:tabs>
        <w:tab w:val="clear" w:pos="9360"/>
        <w:tab w:val="right" w:pos="10080"/>
      </w:tabs>
      <w:rPr>
        <w:sz w:val="22"/>
        <w:szCs w:val="22"/>
      </w:rPr>
    </w:pPr>
    <w:r w:rsidRPr="002D2149">
      <w:tab/>
    </w:r>
    <w:r>
      <w:tab/>
    </w:r>
    <w:r w:rsidRPr="002D2149">
      <w:rPr>
        <w:sz w:val="22"/>
        <w:szCs w:val="22"/>
      </w:rPr>
      <w:t>Washington University School of Medicine</w:t>
    </w:r>
  </w:p>
  <w:p w14:paraId="33C0CC39" w14:textId="77777777" w:rsidR="002D2149" w:rsidRPr="002D2149" w:rsidRDefault="002D2149" w:rsidP="002D2149">
    <w:pPr>
      <w:pStyle w:val="Header"/>
      <w:numPr>
        <w:ilvl w:val="0"/>
        <w:numId w:val="0"/>
      </w:numPr>
      <w:tabs>
        <w:tab w:val="clear" w:pos="9360"/>
        <w:tab w:val="right" w:pos="10080"/>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757A89"/>
    <w:multiLevelType w:val="hybridMultilevel"/>
    <w:tmpl w:val="07B27804"/>
    <w:lvl w:ilvl="0" w:tplc="B0764580">
      <w:start w:val="1"/>
      <w:numFmt w:val="decimal"/>
      <w:pStyle w:val="Normal"/>
      <w:lvlText w:val="%1."/>
      <w:lvlJc w:val="left"/>
      <w:pPr>
        <w:ind w:left="990" w:hanging="360"/>
      </w:pPr>
      <w:rPr>
        <w:rFonts w:ascii="Arial" w:hAnsi="Arial" w:cs="Arial" w:hint="default"/>
        <w:i w:val="0"/>
        <w:sz w:val="20"/>
        <w:szCs w:val="20"/>
      </w:rPr>
    </w:lvl>
    <w:lvl w:ilvl="1" w:tplc="F5AA089C">
      <w:start w:val="1"/>
      <w:numFmt w:val="lowerLetter"/>
      <w:lvlText w:val="%2."/>
      <w:lvlJc w:val="left"/>
      <w:pPr>
        <w:ind w:left="1800" w:hanging="360"/>
      </w:pPr>
      <w:rPr>
        <w:rFonts w:ascii="Arial" w:hAnsi="Arial" w:cs="Arial" w:hint="default"/>
        <w:sz w:val="20"/>
        <w:szCs w:val="20"/>
      </w:rPr>
    </w:lvl>
    <w:lvl w:ilvl="2" w:tplc="04090001">
      <w:start w:val="1"/>
      <w:numFmt w:val="bullet"/>
      <w:lvlText w:val=""/>
      <w:lvlJc w:val="left"/>
      <w:pPr>
        <w:ind w:left="2520" w:hanging="180"/>
      </w:pPr>
      <w:rPr>
        <w:rFonts w:ascii="Symbol" w:hAnsi="Symbol" w:hint="default"/>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2F20FD0"/>
    <w:multiLevelType w:val="hybridMultilevel"/>
    <w:tmpl w:val="2AE05DAC"/>
    <w:lvl w:ilvl="0" w:tplc="BEE60CD2">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4BF774DD"/>
    <w:multiLevelType w:val="hybridMultilevel"/>
    <w:tmpl w:val="0E564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0"/>
    <w:lvlOverride w:ilvl="0">
      <w:startOverride w:val="1"/>
    </w:lvlOverride>
  </w:num>
  <w:num w:numId="4">
    <w:abstractNumId w:val="0"/>
    <w:lvlOverride w:ilvl="0">
      <w:startOverride w:val="1"/>
    </w:lvlOverride>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4403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Y0MTAyB9KmBuaWpko6SsGpxcWZ+XkgBca1ANQZZ7ksAAAA"/>
  </w:docVars>
  <w:rsids>
    <w:rsidRoot w:val="00E946F8"/>
    <w:rsid w:val="00010726"/>
    <w:rsid w:val="00023E02"/>
    <w:rsid w:val="000318E5"/>
    <w:rsid w:val="00046B07"/>
    <w:rsid w:val="00076AB4"/>
    <w:rsid w:val="000A0EEB"/>
    <w:rsid w:val="000A2809"/>
    <w:rsid w:val="000E5D45"/>
    <w:rsid w:val="000E6BDF"/>
    <w:rsid w:val="000F3EEC"/>
    <w:rsid w:val="0010130D"/>
    <w:rsid w:val="00143442"/>
    <w:rsid w:val="00152ED5"/>
    <w:rsid w:val="00162C5D"/>
    <w:rsid w:val="00174D0A"/>
    <w:rsid w:val="00195CE0"/>
    <w:rsid w:val="00195FD2"/>
    <w:rsid w:val="001B33C9"/>
    <w:rsid w:val="001C0B16"/>
    <w:rsid w:val="001C0EF7"/>
    <w:rsid w:val="001E4BBB"/>
    <w:rsid w:val="001F479A"/>
    <w:rsid w:val="00240E31"/>
    <w:rsid w:val="00252C26"/>
    <w:rsid w:val="002A6E49"/>
    <w:rsid w:val="002B3AFE"/>
    <w:rsid w:val="002D2149"/>
    <w:rsid w:val="002E025B"/>
    <w:rsid w:val="002E17C9"/>
    <w:rsid w:val="002E2B7E"/>
    <w:rsid w:val="002F5F41"/>
    <w:rsid w:val="0030088B"/>
    <w:rsid w:val="00303118"/>
    <w:rsid w:val="0031065D"/>
    <w:rsid w:val="00333F5F"/>
    <w:rsid w:val="003764AD"/>
    <w:rsid w:val="003860B2"/>
    <w:rsid w:val="003B4609"/>
    <w:rsid w:val="003C2391"/>
    <w:rsid w:val="003C58E4"/>
    <w:rsid w:val="003F3159"/>
    <w:rsid w:val="00402115"/>
    <w:rsid w:val="00402649"/>
    <w:rsid w:val="00405826"/>
    <w:rsid w:val="004133B9"/>
    <w:rsid w:val="00415F2A"/>
    <w:rsid w:val="00421615"/>
    <w:rsid w:val="004220A1"/>
    <w:rsid w:val="00430F72"/>
    <w:rsid w:val="00486734"/>
    <w:rsid w:val="00496DF9"/>
    <w:rsid w:val="004A2F58"/>
    <w:rsid w:val="004B62DC"/>
    <w:rsid w:val="004E0CD4"/>
    <w:rsid w:val="004F5D2C"/>
    <w:rsid w:val="00510059"/>
    <w:rsid w:val="005116BB"/>
    <w:rsid w:val="00513402"/>
    <w:rsid w:val="00533AA9"/>
    <w:rsid w:val="00540321"/>
    <w:rsid w:val="00556B16"/>
    <w:rsid w:val="00580C59"/>
    <w:rsid w:val="005A3B47"/>
    <w:rsid w:val="005E6FD2"/>
    <w:rsid w:val="005F3A67"/>
    <w:rsid w:val="00604A8B"/>
    <w:rsid w:val="00612744"/>
    <w:rsid w:val="006176CA"/>
    <w:rsid w:val="00627673"/>
    <w:rsid w:val="00632396"/>
    <w:rsid w:val="0065205F"/>
    <w:rsid w:val="00671CD8"/>
    <w:rsid w:val="006A3EE9"/>
    <w:rsid w:val="006C36C3"/>
    <w:rsid w:val="006C4160"/>
    <w:rsid w:val="006C7685"/>
    <w:rsid w:val="006D5AC8"/>
    <w:rsid w:val="006F64C5"/>
    <w:rsid w:val="007333AF"/>
    <w:rsid w:val="00763290"/>
    <w:rsid w:val="00765B4E"/>
    <w:rsid w:val="007917EA"/>
    <w:rsid w:val="007A2B9D"/>
    <w:rsid w:val="007A3195"/>
    <w:rsid w:val="007B4ACA"/>
    <w:rsid w:val="007B77DB"/>
    <w:rsid w:val="007B7A4F"/>
    <w:rsid w:val="007C0612"/>
    <w:rsid w:val="007F3B5F"/>
    <w:rsid w:val="00816490"/>
    <w:rsid w:val="00823F49"/>
    <w:rsid w:val="008242C1"/>
    <w:rsid w:val="0084382E"/>
    <w:rsid w:val="00852A3A"/>
    <w:rsid w:val="0086515F"/>
    <w:rsid w:val="00894262"/>
    <w:rsid w:val="008B1B0E"/>
    <w:rsid w:val="008B255F"/>
    <w:rsid w:val="008B6F8F"/>
    <w:rsid w:val="008D1D9E"/>
    <w:rsid w:val="0094048B"/>
    <w:rsid w:val="0094247C"/>
    <w:rsid w:val="009435FE"/>
    <w:rsid w:val="0094762A"/>
    <w:rsid w:val="00956EBC"/>
    <w:rsid w:val="00970D7B"/>
    <w:rsid w:val="00984FF7"/>
    <w:rsid w:val="009D4967"/>
    <w:rsid w:val="009D7B14"/>
    <w:rsid w:val="009F0EEE"/>
    <w:rsid w:val="009F61C1"/>
    <w:rsid w:val="00A114A0"/>
    <w:rsid w:val="00A266F8"/>
    <w:rsid w:val="00A42788"/>
    <w:rsid w:val="00A45021"/>
    <w:rsid w:val="00A463BD"/>
    <w:rsid w:val="00A520ED"/>
    <w:rsid w:val="00A75093"/>
    <w:rsid w:val="00AB5230"/>
    <w:rsid w:val="00AD6C22"/>
    <w:rsid w:val="00B02670"/>
    <w:rsid w:val="00B15E8C"/>
    <w:rsid w:val="00B27F73"/>
    <w:rsid w:val="00B6192C"/>
    <w:rsid w:val="00B632E9"/>
    <w:rsid w:val="00B92FFF"/>
    <w:rsid w:val="00B95F7D"/>
    <w:rsid w:val="00BA6AF2"/>
    <w:rsid w:val="00BC0C0F"/>
    <w:rsid w:val="00BD5325"/>
    <w:rsid w:val="00BE559E"/>
    <w:rsid w:val="00BE7C25"/>
    <w:rsid w:val="00C15ED7"/>
    <w:rsid w:val="00C400E1"/>
    <w:rsid w:val="00C41EDA"/>
    <w:rsid w:val="00C82530"/>
    <w:rsid w:val="00C83A9F"/>
    <w:rsid w:val="00C84FA7"/>
    <w:rsid w:val="00C9547E"/>
    <w:rsid w:val="00C96D62"/>
    <w:rsid w:val="00CA30A7"/>
    <w:rsid w:val="00CA629C"/>
    <w:rsid w:val="00CC26B7"/>
    <w:rsid w:val="00CD29FE"/>
    <w:rsid w:val="00D0546C"/>
    <w:rsid w:val="00D22589"/>
    <w:rsid w:val="00D24C8C"/>
    <w:rsid w:val="00D74CF6"/>
    <w:rsid w:val="00D82DCA"/>
    <w:rsid w:val="00DC4218"/>
    <w:rsid w:val="00DD5FD0"/>
    <w:rsid w:val="00DE2E46"/>
    <w:rsid w:val="00DF2D3F"/>
    <w:rsid w:val="00E10500"/>
    <w:rsid w:val="00E1391D"/>
    <w:rsid w:val="00E1462A"/>
    <w:rsid w:val="00E233FD"/>
    <w:rsid w:val="00E27FD0"/>
    <w:rsid w:val="00E57724"/>
    <w:rsid w:val="00E62B4D"/>
    <w:rsid w:val="00E749DA"/>
    <w:rsid w:val="00E83408"/>
    <w:rsid w:val="00E87BD9"/>
    <w:rsid w:val="00E946F8"/>
    <w:rsid w:val="00EA4867"/>
    <w:rsid w:val="00EB6C6C"/>
    <w:rsid w:val="00EC4EF4"/>
    <w:rsid w:val="00EC5C62"/>
    <w:rsid w:val="00ED49E2"/>
    <w:rsid w:val="00F01294"/>
    <w:rsid w:val="00F0149D"/>
    <w:rsid w:val="00F14A27"/>
    <w:rsid w:val="00F31153"/>
    <w:rsid w:val="00F43FBE"/>
    <w:rsid w:val="00F458C1"/>
    <w:rsid w:val="00F653B4"/>
    <w:rsid w:val="00F733CD"/>
    <w:rsid w:val="00F73F61"/>
    <w:rsid w:val="00F7500F"/>
    <w:rsid w:val="00F970AF"/>
    <w:rsid w:val="00FA1F34"/>
    <w:rsid w:val="00FD40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4033"/>
    <o:shapelayout v:ext="edit">
      <o:idmap v:ext="edit" data="1"/>
    </o:shapelayout>
  </w:shapeDefaults>
  <w:decimalSymbol w:val="."/>
  <w:listSeparator w:val=","/>
  <w14:docId w14:val="54E4EDB4"/>
  <w15:docId w15:val="{1D323379-EDDD-4B44-985D-AC2698041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3B5F"/>
    <w:pPr>
      <w:numPr>
        <w:numId w:val="2"/>
      </w:numPr>
      <w:spacing w:before="120" w:after="120"/>
    </w:pPr>
    <w:rPr>
      <w:rFonts w:ascii="Arial" w:hAnsi="Arial"/>
    </w:rPr>
  </w:style>
  <w:style w:type="paragraph" w:styleId="Heading1">
    <w:name w:val="heading 1"/>
    <w:next w:val="Normal"/>
    <w:link w:val="Heading1Char"/>
    <w:uiPriority w:val="9"/>
    <w:qFormat/>
    <w:rsid w:val="00B92FFF"/>
    <w:pPr>
      <w:spacing w:before="360" w:after="240"/>
      <w:outlineLvl w:val="0"/>
    </w:pPr>
    <w:rPr>
      <w:rFonts w:ascii="Arial" w:eastAsia="Arial" w:hAnsi="Arial"/>
      <w:b/>
      <w:caps/>
    </w:rPr>
  </w:style>
  <w:style w:type="paragraph" w:styleId="Heading2">
    <w:name w:val="heading 2"/>
    <w:basedOn w:val="Normal"/>
    <w:next w:val="Normal"/>
    <w:link w:val="Heading2Char"/>
    <w:uiPriority w:val="9"/>
    <w:unhideWhenUsed/>
    <w:qFormat/>
    <w:rsid w:val="007F3B5F"/>
    <w:pPr>
      <w:numPr>
        <w:numId w:val="0"/>
      </w:numPr>
      <w:spacing w:before="240" w:after="240" w:line="0" w:lineRule="atLeast"/>
      <w:outlineLvl w:val="1"/>
    </w:pPr>
    <w:rPr>
      <w:rFonts w:eastAsia="Arial"/>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Normal"/>
    <w:link w:val="TitleChar"/>
    <w:uiPriority w:val="10"/>
    <w:qFormat/>
    <w:rsid w:val="0094762A"/>
    <w:pPr>
      <w:spacing w:line="0" w:lineRule="atLeast"/>
      <w:ind w:left="6696"/>
    </w:pPr>
    <w:rPr>
      <w:rFonts w:ascii="Arial" w:eastAsia="Arial" w:hAnsi="Arial"/>
      <w:b/>
      <w:sz w:val="24"/>
    </w:rPr>
  </w:style>
  <w:style w:type="character" w:customStyle="1" w:styleId="TitleChar">
    <w:name w:val="Title Char"/>
    <w:basedOn w:val="DefaultParagraphFont"/>
    <w:link w:val="Title"/>
    <w:uiPriority w:val="10"/>
    <w:rsid w:val="0094762A"/>
    <w:rPr>
      <w:rFonts w:ascii="Arial" w:eastAsia="Arial" w:hAnsi="Arial"/>
      <w:b/>
      <w:sz w:val="24"/>
    </w:rPr>
  </w:style>
  <w:style w:type="character" w:customStyle="1" w:styleId="Heading2Char">
    <w:name w:val="Heading 2 Char"/>
    <w:basedOn w:val="DefaultParagraphFont"/>
    <w:link w:val="Heading2"/>
    <w:uiPriority w:val="9"/>
    <w:rsid w:val="007F3B5F"/>
    <w:rPr>
      <w:rFonts w:ascii="Arial" w:eastAsia="Arial" w:hAnsi="Arial"/>
      <w:caps/>
    </w:rPr>
  </w:style>
  <w:style w:type="character" w:customStyle="1" w:styleId="Heading1Char">
    <w:name w:val="Heading 1 Char"/>
    <w:basedOn w:val="DefaultParagraphFont"/>
    <w:link w:val="Heading1"/>
    <w:uiPriority w:val="9"/>
    <w:rsid w:val="00B92FFF"/>
    <w:rPr>
      <w:rFonts w:ascii="Arial" w:eastAsia="Arial" w:hAnsi="Arial"/>
      <w:b/>
      <w:caps/>
    </w:rPr>
  </w:style>
  <w:style w:type="paragraph" w:styleId="Subtitle">
    <w:name w:val="Subtitle"/>
    <w:next w:val="Normal"/>
    <w:link w:val="SubtitleChar"/>
    <w:uiPriority w:val="11"/>
    <w:qFormat/>
    <w:rsid w:val="0094762A"/>
    <w:pPr>
      <w:spacing w:before="60" w:line="0" w:lineRule="atLeast"/>
      <w:ind w:left="4306"/>
    </w:pPr>
    <w:rPr>
      <w:rFonts w:ascii="Arial" w:eastAsia="Arial" w:hAnsi="Arial"/>
    </w:rPr>
  </w:style>
  <w:style w:type="character" w:customStyle="1" w:styleId="SubtitleChar">
    <w:name w:val="Subtitle Char"/>
    <w:basedOn w:val="DefaultParagraphFont"/>
    <w:link w:val="Subtitle"/>
    <w:uiPriority w:val="11"/>
    <w:rsid w:val="0094762A"/>
    <w:rPr>
      <w:rFonts w:ascii="Arial" w:eastAsia="Arial" w:hAnsi="Arial"/>
    </w:rPr>
  </w:style>
  <w:style w:type="paragraph" w:styleId="Header">
    <w:name w:val="header"/>
    <w:basedOn w:val="Normal"/>
    <w:link w:val="HeaderChar"/>
    <w:unhideWhenUsed/>
    <w:rsid w:val="0094762A"/>
    <w:pPr>
      <w:tabs>
        <w:tab w:val="center" w:pos="4680"/>
        <w:tab w:val="right" w:pos="9360"/>
      </w:tabs>
      <w:spacing w:before="0" w:after="0"/>
    </w:pPr>
  </w:style>
  <w:style w:type="character" w:customStyle="1" w:styleId="HeaderChar">
    <w:name w:val="Header Char"/>
    <w:basedOn w:val="DefaultParagraphFont"/>
    <w:link w:val="Header"/>
    <w:rsid w:val="0094762A"/>
  </w:style>
  <w:style w:type="paragraph" w:styleId="Footer">
    <w:name w:val="footer"/>
    <w:basedOn w:val="Normal"/>
    <w:link w:val="FooterChar"/>
    <w:uiPriority w:val="99"/>
    <w:unhideWhenUsed/>
    <w:rsid w:val="0094762A"/>
    <w:pPr>
      <w:tabs>
        <w:tab w:val="center" w:pos="4680"/>
        <w:tab w:val="right" w:pos="9360"/>
      </w:tabs>
      <w:spacing w:before="0" w:after="0"/>
    </w:pPr>
  </w:style>
  <w:style w:type="character" w:customStyle="1" w:styleId="FooterChar">
    <w:name w:val="Footer Char"/>
    <w:basedOn w:val="DefaultParagraphFont"/>
    <w:link w:val="Footer"/>
    <w:uiPriority w:val="99"/>
    <w:rsid w:val="0094762A"/>
  </w:style>
  <w:style w:type="paragraph" w:styleId="ListParagraph">
    <w:name w:val="List Paragraph"/>
    <w:basedOn w:val="Normal"/>
    <w:uiPriority w:val="34"/>
    <w:qFormat/>
    <w:rsid w:val="00B92FFF"/>
    <w:pPr>
      <w:contextualSpacing/>
    </w:pPr>
  </w:style>
  <w:style w:type="paragraph" w:styleId="BodyTextIndent">
    <w:name w:val="Body Text Indent"/>
    <w:basedOn w:val="Normal"/>
    <w:link w:val="BodyTextIndentChar"/>
    <w:rsid w:val="00E27FD0"/>
    <w:pPr>
      <w:numPr>
        <w:numId w:val="0"/>
      </w:numPr>
      <w:spacing w:before="0"/>
      <w:ind w:left="360"/>
    </w:pPr>
    <w:rPr>
      <w:rFonts w:eastAsia="Times New Roman"/>
      <w:szCs w:val="24"/>
    </w:rPr>
  </w:style>
  <w:style w:type="character" w:customStyle="1" w:styleId="BodyTextIndentChar">
    <w:name w:val="Body Text Indent Char"/>
    <w:basedOn w:val="DefaultParagraphFont"/>
    <w:link w:val="BodyTextIndent"/>
    <w:rsid w:val="00E27FD0"/>
    <w:rPr>
      <w:rFonts w:ascii="Arial" w:eastAsia="Times New Roman" w:hAnsi="Arial"/>
      <w:szCs w:val="24"/>
    </w:rPr>
  </w:style>
  <w:style w:type="table" w:styleId="TableGrid">
    <w:name w:val="Table Grid"/>
    <w:basedOn w:val="TableNormal"/>
    <w:uiPriority w:val="59"/>
    <w:unhideWhenUsed/>
    <w:rsid w:val="002D21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9C2BCA-746C-4A0F-ABB3-64843EAA48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745</Words>
  <Characters>424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SSC Engineering Inc.</Company>
  <LinksUpToDate>false</LinksUpToDate>
  <CharactersWithSpaces>4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Meyer</dc:creator>
  <cp:keywords/>
  <cp:lastModifiedBy>Sagehorn, Dee</cp:lastModifiedBy>
  <cp:revision>4</cp:revision>
  <cp:lastPrinted>2018-03-05T22:43:00Z</cp:lastPrinted>
  <dcterms:created xsi:type="dcterms:W3CDTF">2023-07-17T13:08:00Z</dcterms:created>
  <dcterms:modified xsi:type="dcterms:W3CDTF">2023-07-25T18:05:00Z</dcterms:modified>
</cp:coreProperties>
</file>